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harlotte Nielse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arlott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else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2 West Warren Boulevard, Chicago, IL, USA Chicago, IL, USA 60612</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skn196@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719832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